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54A782" w14:textId="278D909A" w:rsidR="00D50C26" w:rsidRDefault="00D50C26" w:rsidP="00D50C26">
      <w:pPr>
        <w:rPr>
          <w:b/>
          <w:sz w:val="32"/>
        </w:rPr>
      </w:pPr>
      <w:r>
        <w:rPr>
          <w:b/>
          <w:noProof/>
          <w:sz w:val="32"/>
        </w:rPr>
        <w:drawing>
          <wp:inline distT="0" distB="0" distL="0" distR="0" wp14:anchorId="5BBD9D79" wp14:editId="48A9920C">
            <wp:extent cx="1162454" cy="358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LI logo.jpg"/>
                    <pic:cNvPicPr/>
                  </pic:nvPicPr>
                  <pic:blipFill>
                    <a:blip r:embed="rId10">
                      <a:extLst>
                        <a:ext uri="{28A0092B-C50C-407E-A947-70E740481C1C}">
                          <a14:useLocalDpi xmlns:a14="http://schemas.microsoft.com/office/drawing/2010/main" val="0"/>
                        </a:ext>
                      </a:extLst>
                    </a:blip>
                    <a:stretch>
                      <a:fillRect/>
                    </a:stretch>
                  </pic:blipFill>
                  <pic:spPr>
                    <a:xfrm>
                      <a:off x="0" y="0"/>
                      <a:ext cx="1164080" cy="358641"/>
                    </a:xfrm>
                    <a:prstGeom prst="rect">
                      <a:avLst/>
                    </a:prstGeom>
                  </pic:spPr>
                </pic:pic>
              </a:graphicData>
            </a:graphic>
          </wp:inline>
        </w:drawing>
      </w:r>
      <w:r>
        <w:rPr>
          <w:b/>
          <w:sz w:val="32"/>
        </w:rPr>
        <w:t xml:space="preserve">       </w:t>
      </w:r>
      <w:r w:rsidR="00B17057">
        <w:rPr>
          <w:b/>
          <w:sz w:val="32"/>
        </w:rPr>
        <w:t>PERSONAL IPLI ACTION RESEARCH CYCLE</w:t>
      </w:r>
      <w:r w:rsidR="001E034E">
        <w:rPr>
          <w:b/>
          <w:sz w:val="32"/>
        </w:rPr>
        <w:t xml:space="preserve"> </w:t>
      </w:r>
    </w:p>
    <w:p w14:paraId="688C0B6C" w14:textId="499DC042" w:rsidR="009F15F1" w:rsidRPr="009F15F1" w:rsidRDefault="00D50C26" w:rsidP="009F15F1">
      <w:pPr>
        <w:jc w:val="center"/>
        <w:rPr>
          <w:b/>
          <w:sz w:val="32"/>
        </w:rPr>
      </w:pPr>
      <w:r>
        <w:rPr>
          <w:b/>
          <w:sz w:val="32"/>
        </w:rPr>
        <w:t xml:space="preserve">        </w:t>
      </w:r>
      <w:r w:rsidR="006C2614">
        <w:rPr>
          <w:b/>
          <w:sz w:val="32"/>
        </w:rPr>
        <w:t>20</w:t>
      </w:r>
      <w:r w:rsidR="00726C24">
        <w:rPr>
          <w:b/>
          <w:sz w:val="32"/>
        </w:rPr>
        <w:t>20</w:t>
      </w:r>
      <w:r w:rsidR="006C2614">
        <w:rPr>
          <w:b/>
          <w:sz w:val="32"/>
        </w:rPr>
        <w:t xml:space="preserve"> - 202</w:t>
      </w:r>
      <w:r w:rsidR="00726C24">
        <w:rPr>
          <w:b/>
          <w:sz w:val="32"/>
        </w:rPr>
        <w:t>1</w:t>
      </w:r>
    </w:p>
    <w:p w14:paraId="316C2787" w14:textId="4AEA8991" w:rsidR="00F7463C" w:rsidRPr="00866FBB" w:rsidRDefault="00F7463C" w:rsidP="00F7463C">
      <w:pPr>
        <w:rPr>
          <w:b/>
          <w:u w:val="single"/>
        </w:rPr>
      </w:pP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t>______</w:t>
      </w:r>
      <w:r w:rsidR="00650353">
        <w:rPr>
          <w:b/>
          <w:u w:val="single"/>
        </w:rPr>
        <w:tab/>
      </w:r>
    </w:p>
    <w:p w14:paraId="1D353CBD" w14:textId="7CA33F73" w:rsidR="00F7463C" w:rsidRDefault="00F7463C" w:rsidP="00F7463C">
      <w:pPr>
        <w:rPr>
          <w:b/>
        </w:rPr>
      </w:pPr>
      <w:r>
        <w:rPr>
          <w:b/>
        </w:rPr>
        <w:t xml:space="preserve">SEPTEMBER </w:t>
      </w:r>
      <w:r>
        <w:rPr>
          <w:b/>
        </w:rPr>
        <w:tab/>
      </w:r>
      <w:r w:rsidR="000A60BB">
        <w:rPr>
          <w:b/>
        </w:rPr>
        <w:tab/>
        <w:t xml:space="preserve">SHARING LEARNING:  THE AR MINI </w:t>
      </w:r>
      <w:r>
        <w:rPr>
          <w:b/>
        </w:rPr>
        <w:t>CYCLE</w:t>
      </w:r>
    </w:p>
    <w:p w14:paraId="1E67D835" w14:textId="56990618" w:rsidR="00F7463C" w:rsidRDefault="00F7463C" w:rsidP="00F7463C">
      <w:pPr>
        <w:rPr>
          <w:b/>
        </w:rPr>
      </w:pPr>
      <w:r>
        <w:rPr>
          <w:b/>
        </w:rPr>
        <w:t>SEMINAR</w:t>
      </w:r>
      <w:r w:rsidR="006C2614">
        <w:rPr>
          <w:b/>
        </w:rPr>
        <w:t xml:space="preserve"> (9/2</w:t>
      </w:r>
      <w:r w:rsidR="00296C67">
        <w:rPr>
          <w:b/>
        </w:rPr>
        <w:t>3</w:t>
      </w:r>
      <w:r w:rsidR="005D0931">
        <w:rPr>
          <w:b/>
        </w:rPr>
        <w:t>)</w:t>
      </w:r>
    </w:p>
    <w:p w14:paraId="10DE2FEA" w14:textId="77777777" w:rsidR="00F7463C" w:rsidRPr="0066517D" w:rsidRDefault="00F7463C" w:rsidP="00F7463C">
      <w:pPr>
        <w:rPr>
          <w:b/>
        </w:rPr>
      </w:pPr>
      <w:r w:rsidRPr="0066517D">
        <w:rPr>
          <w:b/>
        </w:rPr>
        <w:tab/>
      </w:r>
      <w:r w:rsidRPr="0066517D">
        <w:rPr>
          <w:b/>
        </w:rPr>
        <w:tab/>
      </w:r>
      <w:r w:rsidRPr="0066517D">
        <w:rPr>
          <w:b/>
        </w:rPr>
        <w:tab/>
      </w:r>
    </w:p>
    <w:p w14:paraId="76A18AF7" w14:textId="7709FFF6" w:rsidR="00650353" w:rsidRDefault="00650353" w:rsidP="00650353">
      <w:pPr>
        <w:tabs>
          <w:tab w:val="left" w:pos="810"/>
        </w:tabs>
        <w:ind w:left="720"/>
        <w:rPr>
          <w:i/>
        </w:rPr>
      </w:pPr>
      <w:r>
        <w:rPr>
          <w:i/>
        </w:rPr>
        <w:t xml:space="preserve">In addition to some great learning through keynoters at this meeting, you will meet with your mentor in your regional cohort groups to </w:t>
      </w:r>
      <w:r w:rsidR="001658EB">
        <w:rPr>
          <w:i/>
        </w:rPr>
        <w:t>connect</w:t>
      </w:r>
      <w:r>
        <w:rPr>
          <w:i/>
        </w:rPr>
        <w:t xml:space="preserve"> a</w:t>
      </w:r>
      <w:r w:rsidR="001658EB">
        <w:rPr>
          <w:i/>
        </w:rPr>
        <w:t>nd</w:t>
      </w:r>
      <w:r>
        <w:rPr>
          <w:i/>
        </w:rPr>
        <w:t xml:space="preserve"> share what you learned thro</w:t>
      </w:r>
      <w:r w:rsidR="000A60BB">
        <w:rPr>
          <w:i/>
        </w:rPr>
        <w:t xml:space="preserve">ugh the completion of your </w:t>
      </w:r>
      <w:r>
        <w:rPr>
          <w:i/>
        </w:rPr>
        <w:t>action research</w:t>
      </w:r>
      <w:r w:rsidR="000A60BB">
        <w:rPr>
          <w:i/>
        </w:rPr>
        <w:t xml:space="preserve"> mini</w:t>
      </w:r>
      <w:r w:rsidR="001658EB">
        <w:rPr>
          <w:i/>
        </w:rPr>
        <w:t>-</w:t>
      </w:r>
      <w:r>
        <w:rPr>
          <w:i/>
        </w:rPr>
        <w:t xml:space="preserve">cycle. </w:t>
      </w:r>
    </w:p>
    <w:p w14:paraId="2E5D0D0F" w14:textId="77777777" w:rsidR="00650353" w:rsidRDefault="00650353" w:rsidP="00650353">
      <w:pPr>
        <w:tabs>
          <w:tab w:val="left" w:pos="810"/>
        </w:tabs>
        <w:ind w:left="720"/>
        <w:rPr>
          <w:i/>
        </w:rPr>
      </w:pPr>
    </w:p>
    <w:p w14:paraId="76FB54B2" w14:textId="117D65DD" w:rsidR="00650353" w:rsidRPr="00790B43" w:rsidRDefault="00650353" w:rsidP="00650353">
      <w:pPr>
        <w:pBdr>
          <w:top w:val="single" w:sz="4" w:space="1" w:color="auto"/>
          <w:left w:val="single" w:sz="4" w:space="4" w:color="auto"/>
          <w:bottom w:val="single" w:sz="4" w:space="1" w:color="auto"/>
          <w:right w:val="single" w:sz="4" w:space="4" w:color="auto"/>
        </w:pBdr>
        <w:shd w:val="clear" w:color="auto" w:fill="99CCFF"/>
        <w:ind w:left="1440"/>
        <w:rPr>
          <w:szCs w:val="24"/>
        </w:rPr>
      </w:pPr>
      <w:r>
        <w:t xml:space="preserve">To Do in Preparation for October Regional Focus-Cohort Meeting:  </w:t>
      </w:r>
      <w:r w:rsidR="00FE4736">
        <w:t xml:space="preserve">Read Chapter 2 of </w:t>
      </w:r>
      <w:r w:rsidR="00FE4736">
        <w:rPr>
          <w:i/>
        </w:rPr>
        <w:t>Leading with Passion and Knowledge</w:t>
      </w:r>
      <w:r w:rsidR="00FE4736" w:rsidRPr="00A8238C">
        <w:rPr>
          <w:i/>
        </w:rPr>
        <w:t xml:space="preserve">. </w:t>
      </w:r>
      <w:r w:rsidR="00FE4736" w:rsidRPr="00A8238C">
        <w:t xml:space="preserve">Review </w:t>
      </w:r>
      <w:r w:rsidR="00FE4736" w:rsidRPr="00A8238C">
        <w:rPr>
          <w:szCs w:val="24"/>
        </w:rPr>
        <w:t xml:space="preserve">the results of </w:t>
      </w:r>
      <w:r w:rsidR="00FE4736">
        <w:rPr>
          <w:szCs w:val="24"/>
        </w:rPr>
        <w:t>any assessment</w:t>
      </w:r>
      <w:r w:rsidR="00FE4736" w:rsidRPr="00A8238C">
        <w:rPr>
          <w:szCs w:val="24"/>
        </w:rPr>
        <w:t xml:space="preserve"> data collected</w:t>
      </w:r>
      <w:r w:rsidR="00FE4736">
        <w:rPr>
          <w:szCs w:val="24"/>
        </w:rPr>
        <w:t xml:space="preserve"> by IPLI</w:t>
      </w:r>
      <w:r w:rsidR="00FE4736" w:rsidRPr="00A8238C">
        <w:rPr>
          <w:szCs w:val="24"/>
        </w:rPr>
        <w:t xml:space="preserve">.  Based on the chapter reading and </w:t>
      </w:r>
      <w:r w:rsidR="00FE4736">
        <w:rPr>
          <w:szCs w:val="24"/>
        </w:rPr>
        <w:t>assessment data</w:t>
      </w:r>
      <w:r w:rsidR="00FE4736" w:rsidRPr="00A8238C">
        <w:rPr>
          <w:szCs w:val="24"/>
        </w:rPr>
        <w:t>, begin</w:t>
      </w:r>
      <w:r w:rsidR="00FE4736">
        <w:rPr>
          <w:szCs w:val="24"/>
        </w:rPr>
        <w:t xml:space="preserve"> </w:t>
      </w:r>
      <w:r w:rsidR="001658EB">
        <w:rPr>
          <w:szCs w:val="24"/>
        </w:rPr>
        <w:t>brainstorming</w:t>
      </w:r>
      <w:r w:rsidR="00FE4736">
        <w:rPr>
          <w:szCs w:val="24"/>
        </w:rPr>
        <w:t xml:space="preserve"> some topic areas/questions you may wish to pursue your IPLI action research project. </w:t>
      </w:r>
      <w:bookmarkStart w:id="0" w:name="_GoBack"/>
      <w:bookmarkEnd w:id="0"/>
      <w:r w:rsidR="00FE4736">
        <w:rPr>
          <w:szCs w:val="24"/>
        </w:rPr>
        <w:t xml:space="preserve"> For year one of IPLI, your topic area/question should focus on yourself and </w:t>
      </w:r>
      <w:r w:rsidR="001658EB">
        <w:rPr>
          <w:szCs w:val="24"/>
        </w:rPr>
        <w:t>develop</w:t>
      </w:r>
      <w:r w:rsidR="00FE4736">
        <w:rPr>
          <w:szCs w:val="24"/>
        </w:rPr>
        <w:t xml:space="preserve"> your </w:t>
      </w:r>
      <w:r w:rsidR="00696E20">
        <w:rPr>
          <w:szCs w:val="24"/>
        </w:rPr>
        <w:t>instructional leader skills</w:t>
      </w:r>
      <w:r w:rsidR="00FE4736">
        <w:rPr>
          <w:szCs w:val="24"/>
        </w:rPr>
        <w:t xml:space="preserve">.  </w:t>
      </w:r>
      <w:r w:rsidR="00FE4736">
        <w:rPr>
          <w:i/>
        </w:rPr>
        <w:t xml:space="preserve"> </w:t>
      </w:r>
      <w:r w:rsidR="00FE4736">
        <w:t xml:space="preserve">   </w:t>
      </w:r>
    </w:p>
    <w:p w14:paraId="22ED17D8" w14:textId="77777777" w:rsidR="00650353" w:rsidRDefault="00650353" w:rsidP="00650353">
      <w:pPr>
        <w:tabs>
          <w:tab w:val="left" w:pos="810"/>
        </w:tabs>
        <w:rPr>
          <w:b/>
          <w:u w:val="single"/>
        </w:rPr>
      </w:pPr>
    </w:p>
    <w:p w14:paraId="0A2EA486" w14:textId="22AC661B" w:rsidR="00866FBB" w:rsidRDefault="00866FBB" w:rsidP="00866FBB">
      <w:pPr>
        <w:rPr>
          <w:b/>
          <w:u w:val="single"/>
        </w:rPr>
      </w:pP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00650353">
        <w:rPr>
          <w:b/>
          <w:u w:val="single"/>
        </w:rPr>
        <w:tab/>
      </w:r>
      <w:r w:rsidR="00650353">
        <w:rPr>
          <w:b/>
          <w:u w:val="single"/>
        </w:rPr>
        <w:tab/>
      </w:r>
      <w:r w:rsidR="00650353">
        <w:rPr>
          <w:b/>
          <w:u w:val="single"/>
        </w:rPr>
        <w:tab/>
      </w:r>
      <w:r w:rsidR="00650353">
        <w:rPr>
          <w:b/>
          <w:u w:val="single"/>
        </w:rPr>
        <w:tab/>
      </w:r>
      <w:r w:rsidR="00650353">
        <w:rPr>
          <w:b/>
          <w:u w:val="single"/>
        </w:rPr>
        <w:tab/>
      </w:r>
      <w:r w:rsidR="00650353">
        <w:rPr>
          <w:b/>
          <w:u w:val="single"/>
        </w:rPr>
        <w:tab/>
      </w:r>
      <w:r w:rsidR="00650353">
        <w:rPr>
          <w:b/>
          <w:u w:val="single"/>
        </w:rPr>
        <w:tab/>
      </w:r>
      <w:r w:rsidR="00650353">
        <w:rPr>
          <w:b/>
          <w:u w:val="single"/>
        </w:rPr>
        <w:tab/>
      </w:r>
    </w:p>
    <w:p w14:paraId="3A6A6C57" w14:textId="4EE04D91" w:rsidR="00F87DAB" w:rsidRDefault="00F87DAB" w:rsidP="00866FBB">
      <w:pPr>
        <w:rPr>
          <w:b/>
        </w:rPr>
      </w:pPr>
      <w:r>
        <w:rPr>
          <w:b/>
        </w:rPr>
        <w:t>OCTOBER REGIONAL</w:t>
      </w:r>
      <w:r>
        <w:rPr>
          <w:b/>
        </w:rPr>
        <w:tab/>
      </w:r>
      <w:r>
        <w:rPr>
          <w:b/>
        </w:rPr>
        <w:tab/>
      </w:r>
      <w:r w:rsidR="000566EE">
        <w:rPr>
          <w:b/>
        </w:rPr>
        <w:t>DEVELOPING YOUR WONDERING</w:t>
      </w:r>
    </w:p>
    <w:p w14:paraId="1FCB2045" w14:textId="72D16C64" w:rsidR="00F87DAB" w:rsidRDefault="00030836" w:rsidP="00866FBB">
      <w:pPr>
        <w:rPr>
          <w:b/>
        </w:rPr>
      </w:pPr>
      <w:r>
        <w:rPr>
          <w:b/>
        </w:rPr>
        <w:t>FOCUS-</w:t>
      </w:r>
      <w:r w:rsidR="00F87DAB">
        <w:rPr>
          <w:b/>
        </w:rPr>
        <w:t xml:space="preserve">COHORT </w:t>
      </w:r>
    </w:p>
    <w:p w14:paraId="4EA1C8AA" w14:textId="77777777" w:rsidR="00866FBB" w:rsidRPr="0066517D" w:rsidRDefault="00F87DAB" w:rsidP="00866FBB">
      <w:pPr>
        <w:rPr>
          <w:b/>
        </w:rPr>
      </w:pPr>
      <w:r>
        <w:rPr>
          <w:b/>
        </w:rPr>
        <w:t>MEETING</w:t>
      </w:r>
      <w:r w:rsidR="00866FBB">
        <w:rPr>
          <w:b/>
        </w:rPr>
        <w:tab/>
      </w:r>
      <w:r w:rsidR="00866FBB" w:rsidRPr="0066517D">
        <w:rPr>
          <w:b/>
        </w:rPr>
        <w:tab/>
      </w:r>
      <w:r w:rsidR="00866FBB" w:rsidRPr="0066517D">
        <w:rPr>
          <w:b/>
        </w:rPr>
        <w:tab/>
      </w:r>
      <w:r w:rsidR="00866FBB" w:rsidRPr="0066517D">
        <w:rPr>
          <w:b/>
        </w:rPr>
        <w:tab/>
      </w:r>
      <w:r w:rsidR="00866FBB" w:rsidRPr="0066517D">
        <w:rPr>
          <w:b/>
        </w:rPr>
        <w:tab/>
      </w:r>
    </w:p>
    <w:p w14:paraId="2F9BF42E" w14:textId="77777777" w:rsidR="00F87DAB" w:rsidRDefault="00F87DAB" w:rsidP="00866FBB">
      <w:pPr>
        <w:ind w:left="720"/>
        <w:rPr>
          <w:i/>
        </w:rPr>
      </w:pPr>
    </w:p>
    <w:p w14:paraId="0E987D88" w14:textId="048D5CD7" w:rsidR="000566EE" w:rsidRPr="00ED19D4" w:rsidRDefault="000566EE" w:rsidP="000566EE">
      <w:pPr>
        <w:tabs>
          <w:tab w:val="left" w:pos="810"/>
        </w:tabs>
        <w:ind w:left="720"/>
        <w:rPr>
          <w:i/>
        </w:rPr>
      </w:pPr>
      <w:r w:rsidRPr="00ED19D4">
        <w:rPr>
          <w:i/>
        </w:rPr>
        <w:t xml:space="preserve">The purpose of this meeting is </w:t>
      </w:r>
      <w:r>
        <w:rPr>
          <w:i/>
        </w:rPr>
        <w:t xml:space="preserve">to help you develop a wondering (burning) question that you wish to explore this year </w:t>
      </w:r>
      <w:r w:rsidR="001658EB">
        <w:rPr>
          <w:i/>
        </w:rPr>
        <w:t>concerning</w:t>
      </w:r>
      <w:r>
        <w:rPr>
          <w:i/>
        </w:rPr>
        <w:t xml:space="preserve"> your administrative practice as a part of your work with IPLI. </w:t>
      </w:r>
      <w:r w:rsidRPr="00ED19D4">
        <w:rPr>
          <w:i/>
        </w:rPr>
        <w:t xml:space="preserve">This meeting should be approached with the following mindset:  </w:t>
      </w:r>
    </w:p>
    <w:p w14:paraId="0B148CB9" w14:textId="77777777" w:rsidR="000566EE" w:rsidRPr="00ED19D4" w:rsidRDefault="000566EE" w:rsidP="000566EE">
      <w:pPr>
        <w:tabs>
          <w:tab w:val="left" w:pos="810"/>
        </w:tabs>
        <w:ind w:left="720"/>
        <w:rPr>
          <w:i/>
        </w:rPr>
      </w:pPr>
    </w:p>
    <w:p w14:paraId="2E673F2B" w14:textId="04168162" w:rsidR="000566EE" w:rsidRPr="00ED19D4" w:rsidRDefault="000566EE" w:rsidP="000566EE">
      <w:pPr>
        <w:tabs>
          <w:tab w:val="left" w:pos="990"/>
        </w:tabs>
        <w:ind w:left="720"/>
        <w:rPr>
          <w:i/>
        </w:rPr>
      </w:pPr>
      <w:r w:rsidRPr="00ED19D4">
        <w:rPr>
          <w:i/>
        </w:rPr>
        <w:t xml:space="preserve">Rarely does any </w:t>
      </w:r>
      <w:r>
        <w:rPr>
          <w:i/>
        </w:rPr>
        <w:t>principal</w:t>
      </w:r>
      <w:r w:rsidRPr="00ED19D4">
        <w:rPr>
          <w:i/>
        </w:rPr>
        <w:t xml:space="preserve"> eloquently state his or her wondering immediately.  It takes time, brainstorming, and actually ‘playing’ with the question. . . By playing with the wording of a wondering, </w:t>
      </w:r>
      <w:r>
        <w:rPr>
          <w:i/>
        </w:rPr>
        <w:t>principal</w:t>
      </w:r>
      <w:r w:rsidRPr="00ED19D4">
        <w:rPr>
          <w:i/>
        </w:rPr>
        <w:t>s often fine-tune and discover more detail about the subject they are passionate about under</w:t>
      </w:r>
      <w:r>
        <w:rPr>
          <w:i/>
        </w:rPr>
        <w:t>standing.”  (Dana</w:t>
      </w:r>
      <w:r w:rsidRPr="00ED19D4">
        <w:rPr>
          <w:i/>
        </w:rPr>
        <w:t xml:space="preserve">, </w:t>
      </w:r>
      <w:r>
        <w:rPr>
          <w:i/>
        </w:rPr>
        <w:t>2009, p.</w:t>
      </w:r>
      <w:r w:rsidR="001658EB">
        <w:rPr>
          <w:i/>
        </w:rPr>
        <w:t>,</w:t>
      </w:r>
      <w:r>
        <w:rPr>
          <w:i/>
        </w:rPr>
        <w:t xml:space="preserve"> 67</w:t>
      </w:r>
      <w:r w:rsidRPr="00ED19D4">
        <w:rPr>
          <w:i/>
        </w:rPr>
        <w:t xml:space="preserve">).  </w:t>
      </w:r>
    </w:p>
    <w:p w14:paraId="49EF23AC" w14:textId="77777777" w:rsidR="000566EE" w:rsidRPr="00ED19D4" w:rsidRDefault="000566EE" w:rsidP="000566EE">
      <w:pPr>
        <w:tabs>
          <w:tab w:val="left" w:pos="810"/>
        </w:tabs>
        <w:ind w:left="720"/>
        <w:rPr>
          <w:i/>
        </w:rPr>
      </w:pPr>
    </w:p>
    <w:p w14:paraId="76384929" w14:textId="14FA4BC2" w:rsidR="000566EE" w:rsidRDefault="000566EE" w:rsidP="000566EE">
      <w:pPr>
        <w:tabs>
          <w:tab w:val="left" w:pos="810"/>
        </w:tabs>
        <w:ind w:left="720"/>
        <w:rPr>
          <w:i/>
        </w:rPr>
      </w:pPr>
      <w:r w:rsidRPr="00ED19D4">
        <w:rPr>
          <w:i/>
        </w:rPr>
        <w:t xml:space="preserve">A goal to strive for is to have each </w:t>
      </w:r>
      <w:r w:rsidR="001658EB">
        <w:rPr>
          <w:i/>
        </w:rPr>
        <w:t>regional cohort member</w:t>
      </w:r>
      <w:r w:rsidRPr="00ED19D4">
        <w:rPr>
          <w:i/>
        </w:rPr>
        <w:t xml:space="preserve"> leave this meeting with a well-defined</w:t>
      </w:r>
      <w:r>
        <w:rPr>
          <w:i/>
        </w:rPr>
        <w:t>, quality</w:t>
      </w:r>
      <w:r w:rsidRPr="00ED19D4">
        <w:rPr>
          <w:i/>
        </w:rPr>
        <w:t xml:space="preserve"> wondering</w:t>
      </w:r>
      <w:r>
        <w:rPr>
          <w:i/>
        </w:rPr>
        <w:t xml:space="preserve">. </w:t>
      </w:r>
    </w:p>
    <w:p w14:paraId="685B9544" w14:textId="77777777" w:rsidR="000566EE" w:rsidRDefault="000566EE" w:rsidP="000566EE">
      <w:pPr>
        <w:tabs>
          <w:tab w:val="left" w:pos="810"/>
        </w:tabs>
        <w:ind w:left="720"/>
        <w:rPr>
          <w:i/>
        </w:rPr>
      </w:pPr>
    </w:p>
    <w:p w14:paraId="1C7A36C9"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r>
        <w:t xml:space="preserve">To Do in Preparation for the November Seminar: </w:t>
      </w:r>
    </w:p>
    <w:p w14:paraId="179471C6"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p>
    <w:p w14:paraId="34DD679C"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r>
        <w:t xml:space="preserve">Read chapter 3 of </w:t>
      </w:r>
      <w:r>
        <w:rPr>
          <w:i/>
        </w:rPr>
        <w:t xml:space="preserve">Leading with Passion and Knowledge. </w:t>
      </w:r>
    </w:p>
    <w:p w14:paraId="2CDCABBB" w14:textId="77777777" w:rsidR="000566EE" w:rsidRPr="00275BB1"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r>
        <w:t xml:space="preserve">Design an “Inquiry Brief” (a brief, one-two page outline of a plan for your IPLI Action Research Project).  Three examples of Inquiry Briefs appear on pp. 99-104 in your book. Bring copies of your inquiry brief to the November Seminar (one copy for your mentor and each member of your regional cohort).  </w:t>
      </w:r>
    </w:p>
    <w:p w14:paraId="28B4F988" w14:textId="77777777" w:rsidR="000566EE" w:rsidRDefault="000566EE" w:rsidP="000566EE">
      <w:pPr>
        <w:rPr>
          <w:b/>
          <w:u w:val="single"/>
        </w:rPr>
      </w:pPr>
      <w:r>
        <w:rPr>
          <w:b/>
          <w:u w:val="single"/>
        </w:rPr>
        <w:br w:type="page"/>
      </w:r>
    </w:p>
    <w:p w14:paraId="141DFCC7" w14:textId="3D531455" w:rsidR="00980BCA" w:rsidRPr="00980BCA" w:rsidRDefault="00980BCA" w:rsidP="00980BCA">
      <w:pPr>
        <w:rPr>
          <w:b/>
          <w:u w:val="single"/>
        </w:rPr>
      </w:pPr>
      <w:r w:rsidRPr="0066517D">
        <w:rPr>
          <w:b/>
          <w:u w:val="single"/>
        </w:rPr>
        <w:lastRenderedPageBreak/>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p>
    <w:p w14:paraId="1CE36205" w14:textId="77777777" w:rsidR="00980BCA" w:rsidRDefault="00980BCA" w:rsidP="00980BCA">
      <w:pPr>
        <w:rPr>
          <w:b/>
        </w:rPr>
      </w:pPr>
      <w:r>
        <w:rPr>
          <w:b/>
        </w:rPr>
        <w:t>NOVEMBER</w:t>
      </w:r>
      <w:r>
        <w:rPr>
          <w:b/>
        </w:rPr>
        <w:tab/>
      </w:r>
      <w:r>
        <w:rPr>
          <w:b/>
        </w:rPr>
        <w:tab/>
      </w:r>
      <w:r>
        <w:rPr>
          <w:b/>
        </w:rPr>
        <w:tab/>
        <w:t>DEVELOPING A PLAN FOR YOUR ACTION RESEARCH</w:t>
      </w:r>
    </w:p>
    <w:p w14:paraId="5A342438" w14:textId="5C0D707F" w:rsidR="00980BCA" w:rsidRDefault="00980BCA" w:rsidP="00980BCA">
      <w:pPr>
        <w:rPr>
          <w:b/>
        </w:rPr>
      </w:pPr>
      <w:r>
        <w:rPr>
          <w:b/>
        </w:rPr>
        <w:t xml:space="preserve">SEMINAR </w:t>
      </w:r>
      <w:r w:rsidRPr="00A8238C">
        <w:rPr>
          <w:b/>
        </w:rPr>
        <w:t>(</w:t>
      </w:r>
      <w:r w:rsidR="006C2614">
        <w:rPr>
          <w:b/>
        </w:rPr>
        <w:t>11/2</w:t>
      </w:r>
      <w:r w:rsidR="00296C67">
        <w:rPr>
          <w:b/>
        </w:rPr>
        <w:t>3</w:t>
      </w:r>
      <w:r w:rsidRPr="00A8238C">
        <w:rPr>
          <w:b/>
        </w:rPr>
        <w:t>)</w:t>
      </w:r>
    </w:p>
    <w:p w14:paraId="1D5E6059" w14:textId="77777777" w:rsidR="00980BCA" w:rsidRDefault="00980BCA" w:rsidP="00980BCA">
      <w:pPr>
        <w:rPr>
          <w:b/>
        </w:rPr>
      </w:pPr>
    </w:p>
    <w:p w14:paraId="5EE1EE5F" w14:textId="5872EC2F" w:rsidR="000566EE" w:rsidRDefault="000566EE" w:rsidP="000566EE">
      <w:pPr>
        <w:ind w:left="720"/>
        <w:rPr>
          <w:i/>
        </w:rPr>
      </w:pPr>
      <w:r>
        <w:rPr>
          <w:i/>
        </w:rPr>
        <w:t>The purpose of this session is to give and receive feedback on the action research plans you brought to the November Seminar.  Everyone will have the opportunity to share his or her brief</w:t>
      </w:r>
      <w:r w:rsidR="001658EB">
        <w:rPr>
          <w:i/>
        </w:rPr>
        <w:t xml:space="preserve"> for</w:t>
      </w:r>
      <w:r>
        <w:rPr>
          <w:i/>
        </w:rPr>
        <w:t xml:space="preserve"> feedback. </w:t>
      </w:r>
    </w:p>
    <w:p w14:paraId="1C828A1B" w14:textId="77777777" w:rsidR="000566EE" w:rsidRDefault="000566EE" w:rsidP="000566EE">
      <w:pPr>
        <w:ind w:left="720"/>
        <w:rPr>
          <w:i/>
        </w:rPr>
      </w:pPr>
    </w:p>
    <w:p w14:paraId="56F8EE3F" w14:textId="77777777" w:rsidR="000566EE" w:rsidRPr="00ED19D4" w:rsidRDefault="000566EE" w:rsidP="000566EE">
      <w:pPr>
        <w:ind w:left="720"/>
        <w:rPr>
          <w:i/>
        </w:rPr>
      </w:pPr>
      <w:r>
        <w:rPr>
          <w:i/>
        </w:rPr>
        <w:t xml:space="preserve">The goal is for everyone to leave this session with a refined, doable, and quality plan for your IPLI action research project. </w:t>
      </w:r>
    </w:p>
    <w:p w14:paraId="26D8C8D2" w14:textId="77777777" w:rsidR="000566EE" w:rsidRPr="00ED19D4" w:rsidRDefault="000566EE" w:rsidP="000566EE">
      <w:pPr>
        <w:tabs>
          <w:tab w:val="left" w:pos="810"/>
        </w:tabs>
      </w:pPr>
    </w:p>
    <w:p w14:paraId="659CE346" w14:textId="1DE98A5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r>
        <w:t>To</w:t>
      </w:r>
      <w:r w:rsidR="001658EB">
        <w:t>-</w:t>
      </w:r>
      <w:r>
        <w:t xml:space="preserve">Do after the November Seminar: </w:t>
      </w:r>
    </w:p>
    <w:p w14:paraId="4EC7DD1B"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p>
    <w:p w14:paraId="647A2521" w14:textId="5AE22B96"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r>
        <w:t>1.  Submit your action research plan (inquiry brief) to your mentor.  He/she may provide additional feedback on your p</w:t>
      </w:r>
      <w:r w:rsidR="001658EB">
        <w:t>roject</w:t>
      </w:r>
      <w:r>
        <w:t xml:space="preserve">.  </w:t>
      </w:r>
    </w:p>
    <w:p w14:paraId="3CEF5867"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p>
    <w:p w14:paraId="451F3318"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r>
        <w:t xml:space="preserve">2.  Implement your plan and collect your data after the December break!  Happy holidays!   </w:t>
      </w:r>
    </w:p>
    <w:p w14:paraId="58F80B17"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p>
    <w:p w14:paraId="7362AE7B" w14:textId="0CD3DB92" w:rsidR="001871F3" w:rsidRPr="00866FBB" w:rsidRDefault="000566EE" w:rsidP="000566EE">
      <w:pPr>
        <w:tabs>
          <w:tab w:val="left" w:pos="810"/>
        </w:tabs>
        <w:rPr>
          <w:b/>
          <w:u w:val="single"/>
        </w:rPr>
      </w:pP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001871F3" w:rsidRPr="00ED19D4">
        <w:rPr>
          <w:b/>
          <w:u w:val="single"/>
        </w:rPr>
        <w:tab/>
      </w:r>
      <w:r w:rsidR="001871F3" w:rsidRPr="00ED19D4">
        <w:rPr>
          <w:b/>
          <w:u w:val="single"/>
        </w:rPr>
        <w:tab/>
      </w:r>
      <w:r w:rsidR="001871F3" w:rsidRPr="00ED19D4">
        <w:rPr>
          <w:b/>
          <w:u w:val="single"/>
        </w:rPr>
        <w:tab/>
      </w:r>
      <w:r w:rsidR="001871F3" w:rsidRPr="00ED19D4">
        <w:rPr>
          <w:b/>
          <w:u w:val="single"/>
        </w:rPr>
        <w:tab/>
      </w:r>
      <w:r w:rsidR="001871F3" w:rsidRPr="00ED19D4">
        <w:rPr>
          <w:b/>
          <w:u w:val="single"/>
        </w:rPr>
        <w:tab/>
      </w:r>
    </w:p>
    <w:p w14:paraId="2BCC881D" w14:textId="77777777" w:rsidR="001871F3" w:rsidRDefault="001871F3" w:rsidP="001871F3">
      <w:pPr>
        <w:rPr>
          <w:b/>
        </w:rPr>
      </w:pPr>
      <w:r>
        <w:rPr>
          <w:b/>
        </w:rPr>
        <w:t>JANUARY</w:t>
      </w:r>
      <w:r>
        <w:rPr>
          <w:b/>
        </w:rPr>
        <w:tab/>
      </w:r>
      <w:r>
        <w:rPr>
          <w:b/>
        </w:rPr>
        <w:tab/>
      </w:r>
      <w:r>
        <w:rPr>
          <w:b/>
        </w:rPr>
        <w:tab/>
        <w:t>CHECKING IN ON THE START OF YOUR ACTION RESEARCH</w:t>
      </w:r>
    </w:p>
    <w:p w14:paraId="59FEA3F6" w14:textId="3FB1AB1E" w:rsidR="001871F3" w:rsidRDefault="001871F3" w:rsidP="001871F3">
      <w:pPr>
        <w:rPr>
          <w:b/>
        </w:rPr>
      </w:pPr>
      <w:r>
        <w:rPr>
          <w:b/>
        </w:rPr>
        <w:t xml:space="preserve">SEMINAR </w:t>
      </w:r>
      <w:r w:rsidRPr="00A8238C">
        <w:rPr>
          <w:b/>
        </w:rPr>
        <w:t>(</w:t>
      </w:r>
      <w:r w:rsidR="006C2614">
        <w:rPr>
          <w:b/>
        </w:rPr>
        <w:t>1/2</w:t>
      </w:r>
      <w:r w:rsidR="00296C67">
        <w:rPr>
          <w:b/>
        </w:rPr>
        <w:t>7</w:t>
      </w:r>
      <w:r w:rsidRPr="00A8238C">
        <w:rPr>
          <w:b/>
        </w:rPr>
        <w:t>)</w:t>
      </w:r>
      <w:r>
        <w:rPr>
          <w:b/>
        </w:rPr>
        <w:tab/>
      </w:r>
      <w:r>
        <w:rPr>
          <w:b/>
        </w:rPr>
        <w:tab/>
        <w:t xml:space="preserve"> </w:t>
      </w:r>
      <w:r>
        <w:rPr>
          <w:b/>
        </w:rPr>
        <w:tab/>
      </w:r>
      <w:r>
        <w:rPr>
          <w:b/>
        </w:rPr>
        <w:tab/>
      </w:r>
    </w:p>
    <w:p w14:paraId="06CB23C5" w14:textId="5E4E7907" w:rsidR="000566EE" w:rsidRDefault="000566EE" w:rsidP="000566EE">
      <w:pPr>
        <w:rPr>
          <w:b/>
        </w:rPr>
      </w:pPr>
      <w:r>
        <w:rPr>
          <w:b/>
        </w:rPr>
        <w:tab/>
      </w:r>
      <w:r>
        <w:rPr>
          <w:b/>
        </w:rPr>
        <w:tab/>
      </w:r>
      <w:r>
        <w:rPr>
          <w:b/>
        </w:rPr>
        <w:tab/>
      </w:r>
    </w:p>
    <w:p w14:paraId="3A27F955" w14:textId="77777777" w:rsidR="000566EE" w:rsidRDefault="000566EE" w:rsidP="000566EE">
      <w:pPr>
        <w:ind w:left="720"/>
        <w:rPr>
          <w:i/>
        </w:rPr>
      </w:pPr>
      <w:r>
        <w:rPr>
          <w:i/>
        </w:rPr>
        <w:t xml:space="preserve">The purpose of this session is to share the very beginnings of the data collection phase with your regional cohort members.  Have you started collecting data yet?  How’s it going?  What are you learning so far?  How can you continue to support one another throughout the data collection process?  </w:t>
      </w:r>
    </w:p>
    <w:p w14:paraId="2A9517A2" w14:textId="77777777" w:rsidR="000566EE" w:rsidRPr="00ED19D4" w:rsidRDefault="000566EE" w:rsidP="000566EE">
      <w:pPr>
        <w:tabs>
          <w:tab w:val="left" w:pos="810"/>
        </w:tabs>
        <w:rPr>
          <w:i/>
        </w:rPr>
      </w:pPr>
    </w:p>
    <w:p w14:paraId="34B86EF4" w14:textId="77777777" w:rsidR="000566EE" w:rsidRPr="00ED19D4" w:rsidRDefault="000566EE" w:rsidP="000566EE">
      <w:pPr>
        <w:tabs>
          <w:tab w:val="left" w:pos="810"/>
        </w:tabs>
      </w:pPr>
    </w:p>
    <w:p w14:paraId="22855CF6" w14:textId="204D967C"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r>
        <w:t>T</w:t>
      </w:r>
      <w:r w:rsidR="00030836">
        <w:t>o</w:t>
      </w:r>
      <w:r w:rsidR="001658EB">
        <w:t>-</w:t>
      </w:r>
      <w:r w:rsidR="00030836">
        <w:t>Do after the January Regional Focus-</w:t>
      </w:r>
      <w:r>
        <w:t xml:space="preserve">Cohort Meeting: </w:t>
      </w:r>
    </w:p>
    <w:p w14:paraId="714C066E"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p>
    <w:p w14:paraId="0C9FAB97" w14:textId="274E3D48" w:rsidR="000566EE" w:rsidRDefault="00030836" w:rsidP="000566EE">
      <w:pPr>
        <w:pBdr>
          <w:top w:val="single" w:sz="4" w:space="1" w:color="auto"/>
          <w:left w:val="single" w:sz="4" w:space="4" w:color="auto"/>
          <w:bottom w:val="single" w:sz="4" w:space="1" w:color="auto"/>
          <w:right w:val="single" w:sz="4" w:space="4" w:color="auto"/>
        </w:pBdr>
        <w:shd w:val="clear" w:color="auto" w:fill="99CCFF"/>
        <w:ind w:left="1440"/>
      </w:pPr>
      <w:r>
        <w:t>1.  Continue to collect d</w:t>
      </w:r>
      <w:r w:rsidR="000566EE">
        <w:t xml:space="preserve">ata, with the plan to finish data collection by late February </w:t>
      </w:r>
      <w:r>
        <w:t>or m</w:t>
      </w:r>
      <w:r w:rsidR="000566EE">
        <w:t xml:space="preserve">id-March.  </w:t>
      </w:r>
    </w:p>
    <w:p w14:paraId="64867C9F"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p>
    <w:p w14:paraId="1667C584"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r>
        <w:t xml:space="preserve">2.  Read Chapter 5 of </w:t>
      </w:r>
      <w:r>
        <w:rPr>
          <w:i/>
        </w:rPr>
        <w:t xml:space="preserve">Leading with Passion and Knowledge </w:t>
      </w:r>
      <w:r>
        <w:t>(Analyzing Data).</w:t>
      </w:r>
    </w:p>
    <w:p w14:paraId="2611260E"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p>
    <w:p w14:paraId="7AEDBD66"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r>
        <w:t>4.  Prepare for either the February or March Regional Focus-Cohort Meetings (your mentor will tell you at which meeting you will present) by following these four steps:</w:t>
      </w:r>
    </w:p>
    <w:p w14:paraId="0D87FBDA"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p>
    <w:p w14:paraId="34D58F2C"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800"/>
      </w:pPr>
      <w:r>
        <w:t xml:space="preserve">Step One:  Gather all of your collected data into one place and organize it chronologically or in some other fashion that makes sense for your inquiry.  </w:t>
      </w:r>
    </w:p>
    <w:p w14:paraId="7FE24E91"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800"/>
      </w:pPr>
    </w:p>
    <w:p w14:paraId="27ED0ABC"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800"/>
      </w:pPr>
      <w:r>
        <w:t>Step Two:  Read through your entire data set one time to provide a sense of the entirety of your data set.</w:t>
      </w:r>
    </w:p>
    <w:p w14:paraId="4BC1A417"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800"/>
      </w:pPr>
    </w:p>
    <w:p w14:paraId="5EC0DF5E" w14:textId="33AB8369"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800"/>
      </w:pPr>
      <w:r>
        <w:t>Step Three:  Read through your entire data set a second time.  As you read through your data set a second time, ask yourself</w:t>
      </w:r>
      <w:r w:rsidR="001658EB">
        <w:t>,</w:t>
      </w:r>
      <w:r>
        <w:t xml:space="preserve"> “What am I noticing about my data?”  Construct a list entitled “Data Notes” (See Deirdre Bauer’s list in Figure 4.2 of </w:t>
      </w:r>
      <w:r>
        <w:rPr>
          <w:i/>
        </w:rPr>
        <w:t>Leading with Passion and Knowledge</w:t>
      </w:r>
      <w:r>
        <w:t>, page 125 for an example)</w:t>
      </w:r>
    </w:p>
    <w:p w14:paraId="28461143"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800"/>
      </w:pPr>
    </w:p>
    <w:p w14:paraId="2310F156"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800"/>
      </w:pPr>
      <w:r>
        <w:t xml:space="preserve">Step Four:  Complete the following open-ended sentences: </w:t>
      </w:r>
    </w:p>
    <w:p w14:paraId="5C073A58"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800"/>
      </w:pPr>
    </w:p>
    <w:p w14:paraId="1C563476" w14:textId="7F91C38D" w:rsidR="000566EE" w:rsidRDefault="00030836" w:rsidP="000566EE">
      <w:pPr>
        <w:pBdr>
          <w:top w:val="single" w:sz="4" w:space="1" w:color="auto"/>
          <w:left w:val="single" w:sz="4" w:space="4" w:color="auto"/>
          <w:bottom w:val="single" w:sz="4" w:space="1" w:color="auto"/>
          <w:right w:val="single" w:sz="4" w:space="4" w:color="auto"/>
        </w:pBdr>
        <w:shd w:val="clear" w:color="auto" w:fill="99CCFF"/>
        <w:ind w:left="1800"/>
      </w:pPr>
      <w:r>
        <w:t>*</w:t>
      </w:r>
      <w:r w:rsidR="000566EE">
        <w:t>The issue/tension/dilemma/problem/interest that led me to my inquiry was:</w:t>
      </w:r>
    </w:p>
    <w:p w14:paraId="32275B53" w14:textId="1607F49B" w:rsidR="000566EE" w:rsidRDefault="00030836" w:rsidP="000566EE">
      <w:pPr>
        <w:pBdr>
          <w:top w:val="single" w:sz="4" w:space="1" w:color="auto"/>
          <w:left w:val="single" w:sz="4" w:space="4" w:color="auto"/>
          <w:bottom w:val="single" w:sz="4" w:space="1" w:color="auto"/>
          <w:right w:val="single" w:sz="4" w:space="4" w:color="auto"/>
        </w:pBdr>
        <w:shd w:val="clear" w:color="auto" w:fill="99CCFF"/>
        <w:ind w:left="1800"/>
      </w:pPr>
      <w:r>
        <w:t>*</w:t>
      </w:r>
      <w:r w:rsidR="000566EE">
        <w:t>Therefore, the purpose of my inquiry was to:</w:t>
      </w:r>
    </w:p>
    <w:p w14:paraId="2AE74B6E" w14:textId="4A3FA5DD" w:rsidR="000566EE" w:rsidRDefault="00030836" w:rsidP="000566EE">
      <w:pPr>
        <w:pBdr>
          <w:top w:val="single" w:sz="4" w:space="1" w:color="auto"/>
          <w:left w:val="single" w:sz="4" w:space="4" w:color="auto"/>
          <w:bottom w:val="single" w:sz="4" w:space="1" w:color="auto"/>
          <w:right w:val="single" w:sz="4" w:space="4" w:color="auto"/>
        </w:pBdr>
        <w:shd w:val="clear" w:color="auto" w:fill="99CCFF"/>
        <w:ind w:left="1800"/>
      </w:pPr>
      <w:r>
        <w:t>*</w:t>
      </w:r>
      <w:r w:rsidR="000566EE">
        <w:t xml:space="preserve">My wondering was:    </w:t>
      </w:r>
    </w:p>
    <w:p w14:paraId="0645915B" w14:textId="06CAFB09" w:rsidR="000566EE" w:rsidRDefault="00030836" w:rsidP="000566EE">
      <w:pPr>
        <w:pBdr>
          <w:top w:val="single" w:sz="4" w:space="1" w:color="auto"/>
          <w:left w:val="single" w:sz="4" w:space="4" w:color="auto"/>
          <w:bottom w:val="single" w:sz="4" w:space="1" w:color="auto"/>
          <w:right w:val="single" w:sz="4" w:space="4" w:color="auto"/>
        </w:pBdr>
        <w:shd w:val="clear" w:color="auto" w:fill="99CCFF"/>
        <w:ind w:left="1800"/>
      </w:pPr>
      <w:r>
        <w:t>*</w:t>
      </w:r>
      <w:r w:rsidR="000566EE">
        <w:t>I collected data by:</w:t>
      </w:r>
    </w:p>
    <w:p w14:paraId="35E61418" w14:textId="340D4364" w:rsidR="000566EE" w:rsidRDefault="00030836" w:rsidP="000566EE">
      <w:pPr>
        <w:pBdr>
          <w:top w:val="single" w:sz="4" w:space="1" w:color="auto"/>
          <w:left w:val="single" w:sz="4" w:space="4" w:color="auto"/>
          <w:bottom w:val="single" w:sz="4" w:space="1" w:color="auto"/>
          <w:right w:val="single" w:sz="4" w:space="4" w:color="auto"/>
        </w:pBdr>
        <w:shd w:val="clear" w:color="auto" w:fill="99CCFF"/>
        <w:ind w:left="1800"/>
      </w:pPr>
      <w:r>
        <w:t>*</w:t>
      </w:r>
      <w:r w:rsidR="000566EE">
        <w:t xml:space="preserve">So far, three discoveries I’ve made by reading through my data are:  </w:t>
      </w:r>
    </w:p>
    <w:p w14:paraId="569DB3DC"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800"/>
      </w:pPr>
      <w:r>
        <w:tab/>
      </w:r>
      <w:r>
        <w:tab/>
        <w:t>(1)</w:t>
      </w:r>
    </w:p>
    <w:p w14:paraId="7B09E246"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800"/>
      </w:pPr>
      <w:r>
        <w:tab/>
      </w:r>
      <w:r>
        <w:tab/>
        <w:t>(2)</w:t>
      </w:r>
    </w:p>
    <w:p w14:paraId="453A9216"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800"/>
      </w:pPr>
      <w:r>
        <w:tab/>
      </w:r>
      <w:r>
        <w:tab/>
        <w:t>(3)</w:t>
      </w:r>
    </w:p>
    <w:p w14:paraId="61857289" w14:textId="0385FCA7" w:rsidR="001871F3" w:rsidRPr="00866FBB" w:rsidRDefault="000566EE" w:rsidP="000566EE">
      <w:pPr>
        <w:tabs>
          <w:tab w:val="left" w:pos="810"/>
        </w:tabs>
        <w:rPr>
          <w:b/>
          <w:u w:val="single"/>
        </w:rPr>
      </w:pP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B82101">
        <w:rPr>
          <w:u w:val="single"/>
        </w:rPr>
        <w:t>______</w:t>
      </w:r>
      <w:r w:rsidR="001871F3" w:rsidRPr="00ED19D4">
        <w:rPr>
          <w:b/>
          <w:u w:val="single"/>
        </w:rPr>
        <w:tab/>
      </w:r>
    </w:p>
    <w:p w14:paraId="5787D31A" w14:textId="77777777" w:rsidR="001871F3" w:rsidRPr="0066517D" w:rsidRDefault="001871F3" w:rsidP="001871F3">
      <w:pPr>
        <w:rPr>
          <w:b/>
        </w:rPr>
      </w:pPr>
      <w:r>
        <w:rPr>
          <w:b/>
        </w:rPr>
        <w:t>FEBRUARY AND MARCH</w:t>
      </w:r>
      <w:r>
        <w:rPr>
          <w:b/>
        </w:rPr>
        <w:tab/>
      </w:r>
      <w:r>
        <w:rPr>
          <w:b/>
        </w:rPr>
        <w:tab/>
        <w:t xml:space="preserve">ANALYZING DATA </w:t>
      </w:r>
      <w:r>
        <w:rPr>
          <w:b/>
        </w:rPr>
        <w:tab/>
      </w:r>
    </w:p>
    <w:p w14:paraId="10BA646A" w14:textId="33F19317" w:rsidR="001871F3" w:rsidRDefault="00030836" w:rsidP="001871F3">
      <w:pPr>
        <w:rPr>
          <w:b/>
        </w:rPr>
      </w:pPr>
      <w:r>
        <w:rPr>
          <w:b/>
        </w:rPr>
        <w:t>REGIONAL FOCUS-</w:t>
      </w:r>
      <w:r w:rsidR="001871F3">
        <w:rPr>
          <w:b/>
        </w:rPr>
        <w:t xml:space="preserve">COHORT </w:t>
      </w:r>
    </w:p>
    <w:p w14:paraId="59AAF36C" w14:textId="77777777" w:rsidR="001871F3" w:rsidRDefault="001871F3" w:rsidP="001871F3">
      <w:pPr>
        <w:rPr>
          <w:b/>
        </w:rPr>
      </w:pPr>
      <w:r>
        <w:rPr>
          <w:b/>
        </w:rPr>
        <w:t>MEETINGS</w:t>
      </w:r>
      <w:r>
        <w:rPr>
          <w:b/>
        </w:rPr>
        <w:tab/>
      </w:r>
      <w:r>
        <w:rPr>
          <w:b/>
        </w:rPr>
        <w:tab/>
      </w:r>
      <w:r>
        <w:rPr>
          <w:b/>
        </w:rPr>
        <w:tab/>
      </w:r>
      <w:r>
        <w:rPr>
          <w:b/>
        </w:rPr>
        <w:tab/>
      </w:r>
      <w:r>
        <w:rPr>
          <w:b/>
        </w:rPr>
        <w:tab/>
      </w:r>
      <w:r>
        <w:rPr>
          <w:b/>
        </w:rPr>
        <w:tab/>
      </w:r>
      <w:r>
        <w:rPr>
          <w:b/>
        </w:rPr>
        <w:tab/>
      </w:r>
      <w:r>
        <w:rPr>
          <w:b/>
        </w:rPr>
        <w:tab/>
      </w:r>
    </w:p>
    <w:p w14:paraId="2EB6272B" w14:textId="77777777" w:rsidR="000566EE" w:rsidRDefault="000566EE" w:rsidP="000566EE">
      <w:pPr>
        <w:tabs>
          <w:tab w:val="left" w:pos="810"/>
        </w:tabs>
        <w:ind w:left="720"/>
        <w:rPr>
          <w:b/>
        </w:rPr>
      </w:pPr>
    </w:p>
    <w:p w14:paraId="6A15B6C6" w14:textId="2AEC69E5" w:rsidR="000566EE" w:rsidRDefault="000566EE" w:rsidP="000566EE">
      <w:pPr>
        <w:tabs>
          <w:tab w:val="left" w:pos="810"/>
        </w:tabs>
        <w:ind w:left="720"/>
        <w:rPr>
          <w:i/>
        </w:rPr>
      </w:pPr>
      <w:r>
        <w:rPr>
          <w:i/>
        </w:rPr>
        <w:t>The purpose of these session(s)</w:t>
      </w:r>
      <w:r w:rsidRPr="00ED19D4">
        <w:rPr>
          <w:i/>
        </w:rPr>
        <w:t xml:space="preserve"> is to have each member of </w:t>
      </w:r>
      <w:r>
        <w:rPr>
          <w:i/>
        </w:rPr>
        <w:t>our regional cohort group</w:t>
      </w:r>
      <w:r w:rsidRPr="00ED19D4">
        <w:rPr>
          <w:i/>
        </w:rPr>
        <w:t xml:space="preserve"> receive feedback on the sense they are making of their data to </w:t>
      </w:r>
      <w:r>
        <w:rPr>
          <w:i/>
        </w:rPr>
        <w:t xml:space="preserve">date.  Each principal will have the opportunity to present what he/she is learning using a data analysis protocol to guide </w:t>
      </w:r>
      <w:r w:rsidR="001658EB">
        <w:rPr>
          <w:i/>
        </w:rPr>
        <w:t xml:space="preserve">the </w:t>
      </w:r>
      <w:r>
        <w:rPr>
          <w:i/>
        </w:rPr>
        <w:t xml:space="preserve">discussion.  The goal is to leave these sessions with everyone having a good sense of </w:t>
      </w:r>
      <w:r w:rsidR="001658EB">
        <w:rPr>
          <w:i/>
        </w:rPr>
        <w:t>finishing</w:t>
      </w:r>
      <w:r>
        <w:rPr>
          <w:i/>
        </w:rPr>
        <w:t xml:space="preserve"> up data analysis.</w:t>
      </w:r>
    </w:p>
    <w:p w14:paraId="5E11ABDC" w14:textId="77777777" w:rsidR="000566EE" w:rsidRPr="004C47DD" w:rsidRDefault="000566EE" w:rsidP="000566EE">
      <w:pPr>
        <w:tabs>
          <w:tab w:val="left" w:pos="810"/>
        </w:tabs>
        <w:rPr>
          <w:b/>
          <w:u w:val="single"/>
        </w:rPr>
      </w:pPr>
    </w:p>
    <w:p w14:paraId="66FB0045" w14:textId="4D9F7542"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r>
        <w:t>To</w:t>
      </w:r>
      <w:r w:rsidR="001658EB">
        <w:t>-</w:t>
      </w:r>
      <w:r>
        <w:t xml:space="preserve">Do after February/March Meetings: </w:t>
      </w:r>
    </w:p>
    <w:p w14:paraId="46463FBE" w14:textId="77777777" w:rsidR="000566EE" w:rsidRDefault="000566EE" w:rsidP="000566EE">
      <w:pPr>
        <w:pBdr>
          <w:top w:val="single" w:sz="4" w:space="1" w:color="auto"/>
          <w:left w:val="single" w:sz="4" w:space="4" w:color="auto"/>
          <w:bottom w:val="single" w:sz="4" w:space="1" w:color="auto"/>
          <w:right w:val="single" w:sz="4" w:space="4" w:color="auto"/>
        </w:pBdr>
        <w:shd w:val="clear" w:color="auto" w:fill="99CCFF"/>
        <w:ind w:left="1440"/>
      </w:pPr>
    </w:p>
    <w:p w14:paraId="10082C5A" w14:textId="77777777" w:rsidR="000566EE" w:rsidRDefault="000566EE" w:rsidP="000566EE">
      <w:pPr>
        <w:numPr>
          <w:ilvl w:val="0"/>
          <w:numId w:val="5"/>
        </w:numPr>
        <w:pBdr>
          <w:top w:val="single" w:sz="4" w:space="1" w:color="auto"/>
          <w:left w:val="single" w:sz="4" w:space="4" w:color="auto"/>
          <w:bottom w:val="single" w:sz="4" w:space="1" w:color="auto"/>
          <w:right w:val="single" w:sz="4" w:space="4" w:color="auto"/>
        </w:pBdr>
        <w:shd w:val="clear" w:color="auto" w:fill="99CCFF"/>
      </w:pPr>
      <w:r>
        <w:t xml:space="preserve">Read Chapter 5 in </w:t>
      </w:r>
      <w:r>
        <w:rPr>
          <w:i/>
        </w:rPr>
        <w:t xml:space="preserve">Leading with Passion and Knowledge.  </w:t>
      </w:r>
      <w:r>
        <w:t>This chapter will discuss sharing your work with others, and you will use this information to prepare a presentation of your action research at the April Seminar.</w:t>
      </w:r>
    </w:p>
    <w:p w14:paraId="249A2162" w14:textId="77777777" w:rsidR="000566EE" w:rsidRDefault="000566EE" w:rsidP="000566EE">
      <w:pPr>
        <w:numPr>
          <w:ilvl w:val="0"/>
          <w:numId w:val="5"/>
        </w:numPr>
        <w:pBdr>
          <w:top w:val="single" w:sz="4" w:space="1" w:color="auto"/>
          <w:left w:val="single" w:sz="4" w:space="4" w:color="auto"/>
          <w:bottom w:val="single" w:sz="4" w:space="1" w:color="auto"/>
          <w:right w:val="single" w:sz="4" w:space="4" w:color="auto"/>
        </w:pBdr>
        <w:shd w:val="clear" w:color="auto" w:fill="99CCFF"/>
      </w:pPr>
      <w:r>
        <w:t xml:space="preserve">Prepare your presentation for the April Seminar as per instructions provided by IPLI and your mentor.  </w:t>
      </w:r>
    </w:p>
    <w:p w14:paraId="47FF7847" w14:textId="77777777" w:rsidR="000566EE" w:rsidRDefault="000566EE" w:rsidP="000566EE">
      <w:pPr>
        <w:tabs>
          <w:tab w:val="left" w:pos="810"/>
        </w:tabs>
        <w:rPr>
          <w:b/>
          <w:u w:val="single"/>
        </w:rPr>
      </w:pPr>
      <w:r>
        <w:rPr>
          <w:b/>
          <w:u w:val="single"/>
        </w:rPr>
        <w:t xml:space="preserve"> </w:t>
      </w:r>
    </w:p>
    <w:p w14:paraId="3E82D8A0" w14:textId="77777777" w:rsidR="001871F3" w:rsidRDefault="001871F3" w:rsidP="001871F3">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Pr>
          <w:b/>
          <w:u w:val="single"/>
        </w:rPr>
        <w:tab/>
      </w:r>
      <w:r>
        <w:rPr>
          <w:b/>
          <w:u w:val="single"/>
        </w:rPr>
        <w:tab/>
      </w:r>
    </w:p>
    <w:p w14:paraId="3CBD45F8" w14:textId="77777777" w:rsidR="001871F3" w:rsidRDefault="001871F3" w:rsidP="001871F3">
      <w:pPr>
        <w:rPr>
          <w:b/>
        </w:rPr>
      </w:pPr>
      <w:r>
        <w:rPr>
          <w:b/>
        </w:rPr>
        <w:t>APRIL</w:t>
      </w:r>
      <w:r>
        <w:rPr>
          <w:b/>
        </w:rPr>
        <w:tab/>
      </w:r>
      <w:r>
        <w:rPr>
          <w:b/>
        </w:rPr>
        <w:tab/>
      </w:r>
      <w:r>
        <w:rPr>
          <w:b/>
        </w:rPr>
        <w:tab/>
        <w:t>SHARING YOUR ACTION RESEARCH</w:t>
      </w:r>
      <w:r>
        <w:rPr>
          <w:b/>
        </w:rPr>
        <w:tab/>
      </w:r>
      <w:r>
        <w:rPr>
          <w:b/>
        </w:rPr>
        <w:tab/>
      </w:r>
      <w:r>
        <w:rPr>
          <w:b/>
        </w:rPr>
        <w:tab/>
      </w:r>
    </w:p>
    <w:p w14:paraId="44321EC0" w14:textId="55699A0D" w:rsidR="001871F3" w:rsidRDefault="001871F3" w:rsidP="001871F3">
      <w:pPr>
        <w:rPr>
          <w:b/>
        </w:rPr>
      </w:pPr>
      <w:r>
        <w:rPr>
          <w:b/>
        </w:rPr>
        <w:t>SEMINAR</w:t>
      </w:r>
      <w:r w:rsidR="006C2614">
        <w:rPr>
          <w:b/>
        </w:rPr>
        <w:t xml:space="preserve"> (4/1</w:t>
      </w:r>
      <w:r w:rsidR="00296C67">
        <w:rPr>
          <w:b/>
        </w:rPr>
        <w:t>4</w:t>
      </w:r>
      <w:r w:rsidR="00A8238C">
        <w:rPr>
          <w:b/>
        </w:rPr>
        <w:t>)</w:t>
      </w:r>
      <w:r>
        <w:rPr>
          <w:b/>
        </w:rPr>
        <w:tab/>
      </w:r>
      <w:r w:rsidRPr="009777BF">
        <w:rPr>
          <w:b/>
        </w:rPr>
        <w:t xml:space="preserve"> </w:t>
      </w:r>
      <w:r>
        <w:rPr>
          <w:b/>
        </w:rPr>
        <w:tab/>
      </w:r>
      <w:r>
        <w:rPr>
          <w:b/>
        </w:rPr>
        <w:tab/>
      </w:r>
    </w:p>
    <w:p w14:paraId="51D2758E" w14:textId="77777777" w:rsidR="001871F3" w:rsidRDefault="001871F3" w:rsidP="001871F3">
      <w:pPr>
        <w:rPr>
          <w:b/>
        </w:rPr>
      </w:pPr>
    </w:p>
    <w:p w14:paraId="11F49F35" w14:textId="67C3B22B" w:rsidR="001871F3" w:rsidRDefault="001871F3" w:rsidP="001871F3">
      <w:pPr>
        <w:tabs>
          <w:tab w:val="left" w:pos="810"/>
        </w:tabs>
        <w:ind w:left="720"/>
        <w:rPr>
          <w:i/>
        </w:rPr>
      </w:pPr>
      <w:r>
        <w:rPr>
          <w:i/>
        </w:rPr>
        <w:t xml:space="preserve">At the April Seminar, every principal will present the results of his/her action research.  We will celebrate and share the learning that has occurred during the IPLI through action research this year!  </w:t>
      </w:r>
    </w:p>
    <w:p w14:paraId="708C66D4" w14:textId="77777777" w:rsidR="001871F3" w:rsidRDefault="001871F3" w:rsidP="001871F3">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Pr>
          <w:b/>
          <w:u w:val="single"/>
        </w:rPr>
        <w:tab/>
      </w:r>
      <w:r>
        <w:rPr>
          <w:b/>
          <w:u w:val="single"/>
        </w:rPr>
        <w:tab/>
      </w:r>
    </w:p>
    <w:p w14:paraId="5551C428" w14:textId="650DC62E" w:rsidR="001871F3" w:rsidRDefault="001871F3" w:rsidP="001871F3">
      <w:pPr>
        <w:tabs>
          <w:tab w:val="left" w:pos="810"/>
        </w:tabs>
        <w:rPr>
          <w:b/>
        </w:rPr>
      </w:pPr>
      <w:r>
        <w:rPr>
          <w:b/>
        </w:rPr>
        <w:t>MAY</w:t>
      </w:r>
      <w:r w:rsidR="000B470A">
        <w:rPr>
          <w:b/>
        </w:rPr>
        <w:t>/JUNE REGIONAL</w:t>
      </w:r>
      <w:r w:rsidR="000B470A">
        <w:rPr>
          <w:b/>
        </w:rPr>
        <w:tab/>
      </w:r>
      <w:r w:rsidR="000B470A">
        <w:rPr>
          <w:b/>
        </w:rPr>
        <w:tab/>
      </w:r>
      <w:r>
        <w:rPr>
          <w:b/>
        </w:rPr>
        <w:t>REFLECTING ON THE ACTION RESEARCH PROCESS</w:t>
      </w:r>
    </w:p>
    <w:p w14:paraId="3CDF1729" w14:textId="77777777" w:rsidR="001871F3" w:rsidRDefault="001871F3" w:rsidP="001871F3">
      <w:pPr>
        <w:tabs>
          <w:tab w:val="left" w:pos="810"/>
        </w:tabs>
        <w:rPr>
          <w:b/>
        </w:rPr>
      </w:pPr>
      <w:r>
        <w:rPr>
          <w:b/>
        </w:rPr>
        <w:t xml:space="preserve">FOCUS COHORT </w:t>
      </w:r>
    </w:p>
    <w:p w14:paraId="5588578F" w14:textId="77777777" w:rsidR="001871F3" w:rsidRDefault="001871F3" w:rsidP="001871F3">
      <w:pPr>
        <w:tabs>
          <w:tab w:val="left" w:pos="810"/>
        </w:tabs>
        <w:rPr>
          <w:b/>
        </w:rPr>
      </w:pPr>
      <w:r>
        <w:rPr>
          <w:b/>
        </w:rPr>
        <w:t>MEETING</w:t>
      </w:r>
    </w:p>
    <w:p w14:paraId="6CC76DCF" w14:textId="77777777" w:rsidR="004173A3" w:rsidRDefault="004173A3" w:rsidP="001871F3">
      <w:pPr>
        <w:tabs>
          <w:tab w:val="left" w:pos="810"/>
        </w:tabs>
        <w:rPr>
          <w:b/>
        </w:rPr>
      </w:pPr>
    </w:p>
    <w:p w14:paraId="122C1EA1" w14:textId="0AFEED7D" w:rsidR="009538AD" w:rsidRPr="006A27DC" w:rsidRDefault="001871F3" w:rsidP="0033508D">
      <w:pPr>
        <w:tabs>
          <w:tab w:val="left" w:pos="810"/>
        </w:tabs>
        <w:ind w:left="720"/>
        <w:rPr>
          <w:i/>
        </w:rPr>
      </w:pPr>
      <w:r>
        <w:rPr>
          <w:i/>
        </w:rPr>
        <w:t xml:space="preserve">At this final meeting of the year, </w:t>
      </w:r>
      <w:r w:rsidR="000566EE">
        <w:rPr>
          <w:i/>
        </w:rPr>
        <w:t xml:space="preserve">we will </w:t>
      </w:r>
      <w:r>
        <w:rPr>
          <w:i/>
        </w:rPr>
        <w:t xml:space="preserve">debrief and evaluate the learning that has occurred through action research and throughout the entire IPLI experience!  </w:t>
      </w:r>
    </w:p>
    <w:sectPr w:rsidR="009538AD" w:rsidRPr="006A27DC" w:rsidSect="00696E20">
      <w:footerReference w:type="even" r:id="rId11"/>
      <w:footerReference w:type="default" r:id="rId12"/>
      <w:pgSz w:w="12240" w:h="15840"/>
      <w:pgMar w:top="720" w:right="1008" w:bottom="907"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C6130" w14:textId="77777777" w:rsidR="00B8524D" w:rsidRDefault="00B8524D">
      <w:r>
        <w:separator/>
      </w:r>
    </w:p>
  </w:endnote>
  <w:endnote w:type="continuationSeparator" w:id="0">
    <w:p w14:paraId="066B17D6" w14:textId="77777777" w:rsidR="00B8524D" w:rsidRDefault="00B852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7E981" w14:textId="77777777" w:rsidR="009A47FA" w:rsidRDefault="009A47FA" w:rsidP="001871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58FDA8" w14:textId="77777777" w:rsidR="009A47FA" w:rsidRDefault="009A47FA" w:rsidP="001871F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181B9" w14:textId="0B555D0C" w:rsidR="009A47FA" w:rsidRDefault="009A47FA" w:rsidP="001871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96E20">
      <w:rPr>
        <w:rStyle w:val="PageNumber"/>
        <w:noProof/>
      </w:rPr>
      <w:t>1</w:t>
    </w:r>
    <w:r>
      <w:rPr>
        <w:rStyle w:val="PageNumber"/>
      </w:rPr>
      <w:fldChar w:fldCharType="end"/>
    </w:r>
  </w:p>
  <w:p w14:paraId="78275D41" w14:textId="77777777" w:rsidR="009A47FA" w:rsidRDefault="009A47FA" w:rsidP="001871F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CD2C69" w14:textId="77777777" w:rsidR="00B8524D" w:rsidRDefault="00B8524D">
      <w:r>
        <w:separator/>
      </w:r>
    </w:p>
  </w:footnote>
  <w:footnote w:type="continuationSeparator" w:id="0">
    <w:p w14:paraId="3C7D8DCD" w14:textId="77777777" w:rsidR="00B8524D" w:rsidRDefault="00B852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D6522"/>
    <w:multiLevelType w:val="hybridMultilevel"/>
    <w:tmpl w:val="EBEC4642"/>
    <w:lvl w:ilvl="0" w:tplc="67361F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60F7371"/>
    <w:multiLevelType w:val="hybridMultilevel"/>
    <w:tmpl w:val="F7A62B70"/>
    <w:lvl w:ilvl="0" w:tplc="7DF0D59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D823D9B"/>
    <w:multiLevelType w:val="hybridMultilevel"/>
    <w:tmpl w:val="83607504"/>
    <w:lvl w:ilvl="0" w:tplc="71D67DA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5B67056"/>
    <w:multiLevelType w:val="hybridMultilevel"/>
    <w:tmpl w:val="1466017E"/>
    <w:lvl w:ilvl="0" w:tplc="BD8AE30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C712083"/>
    <w:multiLevelType w:val="hybridMultilevel"/>
    <w:tmpl w:val="1FC4E73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7863B8F"/>
    <w:multiLevelType w:val="hybridMultilevel"/>
    <w:tmpl w:val="28D25C3E"/>
    <w:lvl w:ilvl="0" w:tplc="7E0878A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7D74597"/>
    <w:multiLevelType w:val="hybridMultilevel"/>
    <w:tmpl w:val="2444B244"/>
    <w:lvl w:ilvl="0" w:tplc="97BA2B9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86F072E"/>
    <w:multiLevelType w:val="hybridMultilevel"/>
    <w:tmpl w:val="2EA01B26"/>
    <w:lvl w:ilvl="0" w:tplc="3B6058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8BC205D"/>
    <w:multiLevelType w:val="hybridMultilevel"/>
    <w:tmpl w:val="9C8E9B08"/>
    <w:lvl w:ilvl="0" w:tplc="91E0C0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F4F54CB"/>
    <w:multiLevelType w:val="hybridMultilevel"/>
    <w:tmpl w:val="2394659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F681F16"/>
    <w:multiLevelType w:val="hybridMultilevel"/>
    <w:tmpl w:val="6A2A48F8"/>
    <w:lvl w:ilvl="0" w:tplc="B0A05C5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DA12257"/>
    <w:multiLevelType w:val="hybridMultilevel"/>
    <w:tmpl w:val="7EA8795A"/>
    <w:lvl w:ilvl="0" w:tplc="8DAEDCE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615842BA"/>
    <w:multiLevelType w:val="hybridMultilevel"/>
    <w:tmpl w:val="8C340FBE"/>
    <w:lvl w:ilvl="0" w:tplc="5D748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BC4069A"/>
    <w:multiLevelType w:val="hybridMultilevel"/>
    <w:tmpl w:val="809C5DE4"/>
    <w:lvl w:ilvl="0" w:tplc="F836B1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D802785"/>
    <w:multiLevelType w:val="hybridMultilevel"/>
    <w:tmpl w:val="FFB687DE"/>
    <w:lvl w:ilvl="0" w:tplc="D37252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35B3E5E"/>
    <w:multiLevelType w:val="hybridMultilevel"/>
    <w:tmpl w:val="CC9E7646"/>
    <w:lvl w:ilvl="0" w:tplc="BD7A74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B3131"/>
    <w:multiLevelType w:val="hybridMultilevel"/>
    <w:tmpl w:val="47A88A7A"/>
    <w:lvl w:ilvl="0" w:tplc="E098C6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4"/>
  </w:num>
  <w:num w:numId="2">
    <w:abstractNumId w:val="10"/>
  </w:num>
  <w:num w:numId="3">
    <w:abstractNumId w:val="7"/>
  </w:num>
  <w:num w:numId="4">
    <w:abstractNumId w:val="1"/>
  </w:num>
  <w:num w:numId="5">
    <w:abstractNumId w:val="5"/>
  </w:num>
  <w:num w:numId="6">
    <w:abstractNumId w:val="2"/>
  </w:num>
  <w:num w:numId="7">
    <w:abstractNumId w:val="13"/>
  </w:num>
  <w:num w:numId="8">
    <w:abstractNumId w:val="6"/>
  </w:num>
  <w:num w:numId="9">
    <w:abstractNumId w:val="9"/>
  </w:num>
  <w:num w:numId="10">
    <w:abstractNumId w:val="0"/>
  </w:num>
  <w:num w:numId="11">
    <w:abstractNumId w:val="15"/>
  </w:num>
  <w:num w:numId="12">
    <w:abstractNumId w:val="4"/>
  </w:num>
  <w:num w:numId="13">
    <w:abstractNumId w:val="8"/>
  </w:num>
  <w:num w:numId="14">
    <w:abstractNumId w:val="12"/>
  </w:num>
  <w:num w:numId="15">
    <w:abstractNumId w:val="11"/>
  </w:num>
  <w:num w:numId="16">
    <w:abstractNumId w:val="16"/>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NDMwNDAzMzA1NDdW0lEKTi0uzszPAykwqgUASdA5ESwAAAA="/>
  </w:docVars>
  <w:rsids>
    <w:rsidRoot w:val="00ED19D4"/>
    <w:rsid w:val="00030836"/>
    <w:rsid w:val="00034922"/>
    <w:rsid w:val="0004523B"/>
    <w:rsid w:val="000566EE"/>
    <w:rsid w:val="00071424"/>
    <w:rsid w:val="000A60BB"/>
    <w:rsid w:val="000B1CF2"/>
    <w:rsid w:val="000B470A"/>
    <w:rsid w:val="000B710A"/>
    <w:rsid w:val="000D71D9"/>
    <w:rsid w:val="000E086D"/>
    <w:rsid w:val="000F1B55"/>
    <w:rsid w:val="00104833"/>
    <w:rsid w:val="00155957"/>
    <w:rsid w:val="001657C8"/>
    <w:rsid w:val="001658EB"/>
    <w:rsid w:val="00182303"/>
    <w:rsid w:val="00186024"/>
    <w:rsid w:val="001871F3"/>
    <w:rsid w:val="00193614"/>
    <w:rsid w:val="001953B9"/>
    <w:rsid w:val="001D7E31"/>
    <w:rsid w:val="001E034E"/>
    <w:rsid w:val="001E3F59"/>
    <w:rsid w:val="001F4904"/>
    <w:rsid w:val="00212DB9"/>
    <w:rsid w:val="00263E82"/>
    <w:rsid w:val="00273FAE"/>
    <w:rsid w:val="002751E9"/>
    <w:rsid w:val="0028376B"/>
    <w:rsid w:val="00296C67"/>
    <w:rsid w:val="002A4BF7"/>
    <w:rsid w:val="002A7093"/>
    <w:rsid w:val="002B02E8"/>
    <w:rsid w:val="002C19F1"/>
    <w:rsid w:val="002D5CC0"/>
    <w:rsid w:val="002E74ED"/>
    <w:rsid w:val="00333235"/>
    <w:rsid w:val="0033508D"/>
    <w:rsid w:val="003766A6"/>
    <w:rsid w:val="003A5C09"/>
    <w:rsid w:val="003D5626"/>
    <w:rsid w:val="003E2908"/>
    <w:rsid w:val="003F4B87"/>
    <w:rsid w:val="004173A3"/>
    <w:rsid w:val="00425D8B"/>
    <w:rsid w:val="004351A1"/>
    <w:rsid w:val="004773FA"/>
    <w:rsid w:val="004B1FAF"/>
    <w:rsid w:val="004B7DF4"/>
    <w:rsid w:val="004F384B"/>
    <w:rsid w:val="004F7852"/>
    <w:rsid w:val="005111F6"/>
    <w:rsid w:val="00515C6A"/>
    <w:rsid w:val="0054025B"/>
    <w:rsid w:val="005765EF"/>
    <w:rsid w:val="00577912"/>
    <w:rsid w:val="005B30EE"/>
    <w:rsid w:val="005D0931"/>
    <w:rsid w:val="005D26B0"/>
    <w:rsid w:val="005D6E3F"/>
    <w:rsid w:val="005E5167"/>
    <w:rsid w:val="005F5F8C"/>
    <w:rsid w:val="00617887"/>
    <w:rsid w:val="006354F7"/>
    <w:rsid w:val="00650353"/>
    <w:rsid w:val="00666CD4"/>
    <w:rsid w:val="00672324"/>
    <w:rsid w:val="006726D5"/>
    <w:rsid w:val="00677B68"/>
    <w:rsid w:val="00696E20"/>
    <w:rsid w:val="00696F37"/>
    <w:rsid w:val="006A27DC"/>
    <w:rsid w:val="006C2614"/>
    <w:rsid w:val="006C55B1"/>
    <w:rsid w:val="006D74D9"/>
    <w:rsid w:val="006F2D54"/>
    <w:rsid w:val="006F7F1D"/>
    <w:rsid w:val="007135C2"/>
    <w:rsid w:val="0071430C"/>
    <w:rsid w:val="00726C24"/>
    <w:rsid w:val="00751093"/>
    <w:rsid w:val="00752912"/>
    <w:rsid w:val="00762277"/>
    <w:rsid w:val="007B7B71"/>
    <w:rsid w:val="007D4C33"/>
    <w:rsid w:val="007E637D"/>
    <w:rsid w:val="007F2FC8"/>
    <w:rsid w:val="007F6B19"/>
    <w:rsid w:val="00804D84"/>
    <w:rsid w:val="00834699"/>
    <w:rsid w:val="00866FBB"/>
    <w:rsid w:val="00890581"/>
    <w:rsid w:val="00891ABB"/>
    <w:rsid w:val="008B32E1"/>
    <w:rsid w:val="008D6E1C"/>
    <w:rsid w:val="008E5175"/>
    <w:rsid w:val="008F32E9"/>
    <w:rsid w:val="0091274C"/>
    <w:rsid w:val="0093024C"/>
    <w:rsid w:val="00931984"/>
    <w:rsid w:val="009538AD"/>
    <w:rsid w:val="00962CAB"/>
    <w:rsid w:val="009777BF"/>
    <w:rsid w:val="00980BCA"/>
    <w:rsid w:val="009933D1"/>
    <w:rsid w:val="009938F7"/>
    <w:rsid w:val="009A47FA"/>
    <w:rsid w:val="009E4478"/>
    <w:rsid w:val="009F15F1"/>
    <w:rsid w:val="009F505B"/>
    <w:rsid w:val="00A12848"/>
    <w:rsid w:val="00A436A4"/>
    <w:rsid w:val="00A64B26"/>
    <w:rsid w:val="00A73BBB"/>
    <w:rsid w:val="00A8238C"/>
    <w:rsid w:val="00AF73ED"/>
    <w:rsid w:val="00AF7F78"/>
    <w:rsid w:val="00B13106"/>
    <w:rsid w:val="00B17057"/>
    <w:rsid w:val="00B8524D"/>
    <w:rsid w:val="00BB4B65"/>
    <w:rsid w:val="00BB53BE"/>
    <w:rsid w:val="00BD0519"/>
    <w:rsid w:val="00BD1006"/>
    <w:rsid w:val="00BE4CF7"/>
    <w:rsid w:val="00C107DB"/>
    <w:rsid w:val="00C11350"/>
    <w:rsid w:val="00C4421A"/>
    <w:rsid w:val="00C47945"/>
    <w:rsid w:val="00C65C1B"/>
    <w:rsid w:val="00C81B97"/>
    <w:rsid w:val="00C87A0D"/>
    <w:rsid w:val="00CB3559"/>
    <w:rsid w:val="00D364A0"/>
    <w:rsid w:val="00D43F28"/>
    <w:rsid w:val="00D50C26"/>
    <w:rsid w:val="00D8180B"/>
    <w:rsid w:val="00D90E47"/>
    <w:rsid w:val="00DA06CE"/>
    <w:rsid w:val="00DA4D76"/>
    <w:rsid w:val="00DB3DB5"/>
    <w:rsid w:val="00DD07F3"/>
    <w:rsid w:val="00DD1741"/>
    <w:rsid w:val="00DD4605"/>
    <w:rsid w:val="00DD5E28"/>
    <w:rsid w:val="00DE21BF"/>
    <w:rsid w:val="00DE4C8E"/>
    <w:rsid w:val="00E125EE"/>
    <w:rsid w:val="00E7507F"/>
    <w:rsid w:val="00E87593"/>
    <w:rsid w:val="00ED19D4"/>
    <w:rsid w:val="00EE6A37"/>
    <w:rsid w:val="00F075D3"/>
    <w:rsid w:val="00F125BE"/>
    <w:rsid w:val="00F7463C"/>
    <w:rsid w:val="00F74973"/>
    <w:rsid w:val="00F87DAB"/>
    <w:rsid w:val="00FC1194"/>
    <w:rsid w:val="00FE133C"/>
    <w:rsid w:val="00FE2736"/>
    <w:rsid w:val="00FE47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2380B9E1"/>
  <w14:defaultImageDpi w14:val="330"/>
  <w15:docId w15:val="{DA2A4C27-9C3C-458F-B936-5FC52B8C3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82133"/>
    <w:pPr>
      <w:tabs>
        <w:tab w:val="center" w:pos="4320"/>
        <w:tab w:val="right" w:pos="8640"/>
      </w:tabs>
    </w:pPr>
  </w:style>
  <w:style w:type="paragraph" w:styleId="Footer">
    <w:name w:val="footer"/>
    <w:basedOn w:val="Normal"/>
    <w:semiHidden/>
    <w:rsid w:val="00582133"/>
    <w:pPr>
      <w:tabs>
        <w:tab w:val="center" w:pos="4320"/>
        <w:tab w:val="right" w:pos="8640"/>
      </w:tabs>
    </w:pPr>
  </w:style>
  <w:style w:type="paragraph" w:styleId="BalloonText">
    <w:name w:val="Balloon Text"/>
    <w:basedOn w:val="Normal"/>
    <w:link w:val="BalloonTextChar"/>
    <w:uiPriority w:val="99"/>
    <w:semiHidden/>
    <w:unhideWhenUsed/>
    <w:rsid w:val="00751093"/>
    <w:rPr>
      <w:rFonts w:ascii="Lucida Grande" w:hAnsi="Lucida Grande" w:cs="Lucida Grande"/>
      <w:sz w:val="18"/>
      <w:szCs w:val="18"/>
    </w:rPr>
  </w:style>
  <w:style w:type="character" w:customStyle="1" w:styleId="BalloonTextChar">
    <w:name w:val="Balloon Text Char"/>
    <w:link w:val="BalloonText"/>
    <w:uiPriority w:val="99"/>
    <w:semiHidden/>
    <w:rsid w:val="00751093"/>
    <w:rPr>
      <w:rFonts w:ascii="Lucida Grande" w:hAnsi="Lucida Grande" w:cs="Lucida Grande"/>
      <w:sz w:val="18"/>
      <w:szCs w:val="18"/>
    </w:rPr>
  </w:style>
  <w:style w:type="paragraph" w:styleId="ListParagraph">
    <w:name w:val="List Paragraph"/>
    <w:basedOn w:val="Normal"/>
    <w:uiPriority w:val="34"/>
    <w:qFormat/>
    <w:rsid w:val="009F505B"/>
    <w:pPr>
      <w:ind w:left="720"/>
      <w:contextualSpacing/>
    </w:pPr>
    <w:rPr>
      <w:rFonts w:ascii="Calibri" w:eastAsia="MS Mincho" w:hAnsi="Calibri"/>
      <w:szCs w:val="24"/>
    </w:rPr>
  </w:style>
  <w:style w:type="character" w:styleId="Hyperlink">
    <w:name w:val="Hyperlink"/>
    <w:uiPriority w:val="99"/>
    <w:unhideWhenUsed/>
    <w:rsid w:val="009F505B"/>
    <w:rPr>
      <w:color w:val="0000FF"/>
      <w:u w:val="single"/>
    </w:rPr>
  </w:style>
  <w:style w:type="table" w:styleId="TableGrid">
    <w:name w:val="Table Grid"/>
    <w:basedOn w:val="TableNormal"/>
    <w:uiPriority w:val="59"/>
    <w:rsid w:val="009F505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D74D9"/>
    <w:rPr>
      <w:color w:val="800080" w:themeColor="followedHyperlink"/>
      <w:u w:val="single"/>
    </w:rPr>
  </w:style>
  <w:style w:type="character" w:styleId="PageNumber">
    <w:name w:val="page number"/>
    <w:basedOn w:val="DefaultParagraphFont"/>
    <w:uiPriority w:val="99"/>
    <w:semiHidden/>
    <w:unhideWhenUsed/>
    <w:rsid w:val="001871F3"/>
  </w:style>
  <w:style w:type="character" w:styleId="CommentReference">
    <w:name w:val="annotation reference"/>
    <w:basedOn w:val="DefaultParagraphFont"/>
    <w:uiPriority w:val="99"/>
    <w:semiHidden/>
    <w:unhideWhenUsed/>
    <w:rsid w:val="00DD5E28"/>
    <w:rPr>
      <w:sz w:val="16"/>
      <w:szCs w:val="16"/>
    </w:rPr>
  </w:style>
  <w:style w:type="paragraph" w:styleId="CommentText">
    <w:name w:val="annotation text"/>
    <w:basedOn w:val="Normal"/>
    <w:link w:val="CommentTextChar"/>
    <w:uiPriority w:val="99"/>
    <w:semiHidden/>
    <w:unhideWhenUsed/>
    <w:rsid w:val="00DD5E28"/>
    <w:rPr>
      <w:sz w:val="20"/>
    </w:rPr>
  </w:style>
  <w:style w:type="character" w:customStyle="1" w:styleId="CommentTextChar">
    <w:name w:val="Comment Text Char"/>
    <w:basedOn w:val="DefaultParagraphFont"/>
    <w:link w:val="CommentText"/>
    <w:uiPriority w:val="99"/>
    <w:semiHidden/>
    <w:rsid w:val="00DD5E28"/>
  </w:style>
  <w:style w:type="paragraph" w:styleId="CommentSubject">
    <w:name w:val="annotation subject"/>
    <w:basedOn w:val="CommentText"/>
    <w:next w:val="CommentText"/>
    <w:link w:val="CommentSubjectChar"/>
    <w:uiPriority w:val="99"/>
    <w:semiHidden/>
    <w:unhideWhenUsed/>
    <w:rsid w:val="00DD5E28"/>
    <w:rPr>
      <w:b/>
      <w:bCs/>
    </w:rPr>
  </w:style>
  <w:style w:type="character" w:customStyle="1" w:styleId="CommentSubjectChar">
    <w:name w:val="Comment Subject Char"/>
    <w:basedOn w:val="CommentTextChar"/>
    <w:link w:val="CommentSubject"/>
    <w:uiPriority w:val="99"/>
    <w:semiHidden/>
    <w:rsid w:val="00DD5E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BC07F25F005F48ACFA3B5140F30EEC" ma:contentTypeVersion="13" ma:contentTypeDescription="Create a new document." ma:contentTypeScope="" ma:versionID="466d069b1eba0bff565a8ac3c8c5fab3">
  <xsd:schema xmlns:xsd="http://www.w3.org/2001/XMLSchema" xmlns:xs="http://www.w3.org/2001/XMLSchema" xmlns:p="http://schemas.microsoft.com/office/2006/metadata/properties" xmlns:ns3="685638d5-e0c9-4f1a-9220-528a0dd2e370" xmlns:ns4="fadf51b6-fb51-4a2d-914c-c16646b34caa" targetNamespace="http://schemas.microsoft.com/office/2006/metadata/properties" ma:root="true" ma:fieldsID="b94b307f5ad3f1b273313692b04499e2" ns3:_="" ns4:_="">
    <xsd:import namespace="685638d5-e0c9-4f1a-9220-528a0dd2e370"/>
    <xsd:import namespace="fadf51b6-fb51-4a2d-914c-c16646b34ca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638d5-e0c9-4f1a-9220-528a0dd2e3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df51b6-fb51-4a2d-914c-c16646b34ca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59D4E6-9A41-4168-8AA4-212B8D1AA987}">
  <ds:schemaRefs>
    <ds:schemaRef ds:uri="http://schemas.microsoft.com/sharepoint/v3/contenttype/forms"/>
  </ds:schemaRefs>
</ds:datastoreItem>
</file>

<file path=customXml/itemProps2.xml><?xml version="1.0" encoding="utf-8"?>
<ds:datastoreItem xmlns:ds="http://schemas.openxmlformats.org/officeDocument/2006/customXml" ds:itemID="{FA0A94E1-4E28-4F01-A953-D3BCA1626920}">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685638d5-e0c9-4f1a-9220-528a0dd2e370"/>
    <ds:schemaRef ds:uri="http://purl.org/dc/terms/"/>
    <ds:schemaRef ds:uri="http://schemas.openxmlformats.org/package/2006/metadata/core-properties"/>
    <ds:schemaRef ds:uri="fadf51b6-fb51-4a2d-914c-c16646b34caa"/>
    <ds:schemaRef ds:uri="http://www.w3.org/XML/1998/namespace"/>
    <ds:schemaRef ds:uri="http://purl.org/dc/dcmitype/"/>
  </ds:schemaRefs>
</ds:datastoreItem>
</file>

<file path=customXml/itemProps3.xml><?xml version="1.0" encoding="utf-8"?>
<ds:datastoreItem xmlns:ds="http://schemas.openxmlformats.org/officeDocument/2006/customXml" ds:itemID="{26EF55EB-F2CD-4477-B587-EBDF33E4CB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5638d5-e0c9-4f1a-9220-528a0dd2e370"/>
    <ds:schemaRef ds:uri="fadf51b6-fb51-4a2d-914c-c16646b34c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67</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EFEC INQUIRY FACILITATOR YEARLY TIMELINE</vt:lpstr>
    </vt:vector>
  </TitlesOfParts>
  <Company>UF College of Education</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FEC INQUIRY FACILITATOR YEARLY TIMELINE</dc:title>
  <dc:creator>Nancy Dana</dc:creator>
  <cp:lastModifiedBy>Kelly Andrews</cp:lastModifiedBy>
  <cp:revision>3</cp:revision>
  <cp:lastPrinted>2021-01-19T16:34:00Z</cp:lastPrinted>
  <dcterms:created xsi:type="dcterms:W3CDTF">2020-11-17T20:06:00Z</dcterms:created>
  <dcterms:modified xsi:type="dcterms:W3CDTF">2021-01-1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C07F25F005F48ACFA3B5140F30EEC</vt:lpwstr>
  </property>
</Properties>
</file>